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School</w:t>
      </w:r>
      <w:r>
        <w:t xml:space="preserve"> </w:t>
      </w:r>
      <w:r>
        <w:t xml:space="preserve">Counselor,</w:t>
      </w:r>
      <w:r>
        <w:t xml:space="preserve"> </w:t>
      </w:r>
      <w:r>
        <w:t xml:space="preserve">Colombia</w:t>
      </w:r>
      <w:r>
        <w:t xml:space="preserve"> </w:t>
      </w:r>
      <w:r>
        <w:t xml:space="preserve">Medellín</w:t>
      </w:r>
    </w:p>
    <w:bookmarkStart w:id="21" w:name="Xad9532b8ad3e2bb10313021d919fa447844d592"/>
    <w:p>
      <w:pPr>
        <w:pStyle w:val="Heading1"/>
      </w:pPr>
      <w:r>
        <w:t xml:space="preserve">Internship Application Letter for School Counselor Position</w:t>
      </w:r>
    </w:p>
    <w:p>
      <w:pPr>
        <w:pStyle w:val="FirstParagraph"/>
      </w:pPr>
      <w:r>
        <w:t xml:space="preserve">[Your Name]</w:t>
      </w:r>
      <w:r>
        <w:br/>
      </w:r>
      <w:r>
        <w:t xml:space="preserve">[Your Address]</w:t>
      </w:r>
      <w:r>
        <w:br/>
      </w:r>
      <w:r>
        <w:t xml:space="preserve">[City, Postal Code]</w:t>
      </w:r>
      <w:r>
        <w:br/>
      </w:r>
      <w:r>
        <w:t xml:space="preserve">[Email Address]</w:t>
      </w:r>
      <w:r>
        <w:br/>
      </w:r>
      <w:r>
        <w:t xml:space="preserve">[Phone Number]</w:t>
      </w:r>
      <w:r>
        <w:br/>
      </w:r>
      <w:r>
        <w:t xml:space="preserve">[Date]</w:t>
      </w:r>
    </w:p>
    <w:p>
      <w:pPr>
        <w:pStyle w:val="BodyText"/>
      </w:pPr>
      <w:r>
        <w:t xml:space="preserve">Hiring Committee</w:t>
      </w:r>
      <w:r>
        <w:br/>
      </w:r>
      <w:r>
        <w:t xml:space="preserve">Centro Educativo Integrado 'San Jorge'</w:t>
      </w:r>
      <w:r>
        <w:br/>
      </w:r>
      <w:r>
        <w:t xml:space="preserve">Calle 75 # 45-20</w:t>
      </w:r>
      <w:r>
        <w:br/>
      </w:r>
      <w:r>
        <w:t xml:space="preserve">Medellín, Colombia</w:t>
      </w:r>
    </w:p>
    <w:bookmarkStart w:id="20" w:name="X3613ee263e14a5e041982f95c0bfd7bf7daa314"/>
    <w:p>
      <w:pPr>
        <w:pStyle w:val="Heading2"/>
      </w:pPr>
      <w:r>
        <w:t xml:space="preserve">Subject: Internship Application Letter for School Counselor Position</w:t>
      </w:r>
    </w:p>
    <w:p>
      <w:pPr>
        <w:pStyle w:val="FirstParagraph"/>
      </w:pPr>
      <w:r>
        <w:t xml:space="preserve">Dear Hiring Committee,</w:t>
      </w:r>
    </w:p>
    <w:p>
      <w:pPr>
        <w:pStyle w:val="BodyText"/>
      </w:pPr>
      <w:r>
        <w:t xml:space="preserve">I am writing with profound enthusiasm to submit my application for the School Counselor Intern position at Centro Educativo Integrado 'San Jorge' in Medellín, Colombia. As a dedicated student pursuing my Master's in Educational Psychology with a focus on adolescent development at Universidad de Antioquia, I have long admired Medellín’s transformative journey from urban challenges to a global model of social innovation. My academic foundation, combined with hands-on volunteer experience within Medellín’s educational landscape and deep respect for Colombia’s commitment to holistic student development, positions me to make meaningful contributions as a School Counselor Intern in your esteemed institution.</w:t>
      </w:r>
    </w:p>
    <w:p>
      <w:pPr>
        <w:pStyle w:val="BodyText"/>
      </w:pPr>
      <w:r>
        <w:t xml:space="preserve">My journey toward becoming an educational counselor has been profoundly shaped by my immersion in the vibrant realities of Colombia Medellín. During my undergraduate studies at Universidad Pontificia Bolivariana, I completed fieldwork at Colegio Nuestra Señora de la Asunción in Comuna 13—a neighborhood emblematic of Medellín’s resilience and reinvention through initiatives like Biblioteca España and Parque Arví. There, I observed how culturally responsive counseling directly impacts academic engagement for students navigating socio-economic complexities. I witnessed firsthand how a School Counselor’s role extends beyond academic advising to include trauma-informed support, family engagement strategies, and community resource navigation—critical components in Medellín’s context where 32% of youth face poverty-related barriers (DANE 2023). This experience cemented my belief that effective counseling must be rooted in local understanding.</w:t>
      </w:r>
    </w:p>
    <w:p>
      <w:pPr>
        <w:pStyle w:val="BodyText"/>
      </w:pPr>
      <w:r>
        <w:t xml:space="preserve">Colombia’s national education framework, particularly the Ministry of Education's *Educar para Transformar* initiative, emphasizes emotional intelligence and social inclusion as pillars of student success. My academic coursework directly aligns with this vision: I’ve completed specialized training in *Orientación Educativa*, *Psicología de la Adolescencia*, and conflict resolution models adapted for Latin American classrooms. In my recent internship at Fundación Crecer en Medellín, I co-facilitated weekly group counseling sessions for 50+ students from low-income backgrounds, using culturally grounded techniques like storytelling (*cuentacuentos*) to address anxiety around academic pressure—a common challenge in Colombia’s competitive *bachillerato* system. I also developed a family engagement toolkit in Spanish and English, recognizing that parental involvement is paramount for student retention rates in Medellín’s public schools.</w:t>
      </w:r>
    </w:p>
    <w:p>
      <w:pPr>
        <w:pStyle w:val="BodyText"/>
      </w:pPr>
      <w:r>
        <w:t xml:space="preserve">What excites me most about this Internship Application Letter opportunity at Centro Educativo Integrado 'San Jorge' is your school’s explicit mission to "educate with heart." Your partnership with *Medellín Capital de la Innovación* in mental health programs mirrors my professional aspiration: to bridge classroom learning with emotional well-being. I am particularly eager to contribute to your after-school mentoring program for at-risk students, which aligns perfectly with my volunteer work at *Proyecto Esperanza*, where I guided 20+ adolescents through college application processes while addressing self-esteem barriers rooted in Colombia’s gender dynamics. My fluency in Spanish (C1 level) and familiarity with Medellín’s cultural nuances—from the rhythm of salsa at Parque Explora to the significance of *día de los muertos* celebrations—will allow me to connect authentically with students and families.</w:t>
      </w:r>
    </w:p>
    <w:p>
      <w:pPr>
        <w:pStyle w:val="BodyText"/>
      </w:pPr>
      <w:r>
        <w:t xml:space="preserve">As a School Counselor Intern, I commit to embodying three core principles central to Colombia Medellín’s educational etho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active Prevention:</w:t>
      </w:r>
      <w:r>
        <w:t xml:space="preserve"> </w:t>
      </w:r>
      <w:r>
        <w:t xml:space="preserve">Implementing early-warning systems for academic disengagement, as demonstrated when I identified and supported six students at risk of dropping out through collaborative check-ins with teache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Humility:</w:t>
      </w:r>
      <w:r>
        <w:t xml:space="preserve"> </w:t>
      </w:r>
      <w:r>
        <w:t xml:space="preserve">Conducting family conferences using *apertura de diálogo* techniques to honor indigenous and Afro-Colombian traditions prevalent in Medellín’s communities.</w:t>
      </w:r>
    </w:p>
    <w:p>
      <w:pPr>
        <w:pStyle w:val="FirstParagraph"/>
      </w:pPr>
      <w:r>
        <w:t xml:space="preserve">In Colombia Medellín, we recognize that education is not merely about grades—it’s about nurturing future leaders who can rebuild communities. My academic projects reflect this: I recently co-authored a research paper on "Counseling Strategies for Urban Youth in Post-Conflict Zones" (published in *Revista Colombiana de Psicología*), which analyzed case studies from Medellín’s *Centros de Atención Integral* (CAIs). The study affirmed that when counseling integrates local values—such as *compromiso social* and community solidarity—it fosters both individual growth and collective healing. I am eager to apply these insights at your school while learning from your team’s expertise in navigating Medellín’s unique educational ecosystem.</w:t>
      </w:r>
    </w:p>
    <w:p>
      <w:pPr>
        <w:pStyle w:val="BodyText"/>
      </w:pPr>
      <w:r>
        <w:t xml:space="preserve">I understand that this Internship Application Letter represents not just a professional opportunity, but a commitment to Colombia’s youth. Having grown up in the heart of Medellín's *Barrio San Javier*, I witnessed how transformative school-based counseling programs can be when they are rooted in empathy and cultural intelligence. My goal is to become a School Counselor who doesn’t just serve students—but partners with them, their families, and the entire Medellín community toward a brighter future.</w:t>
      </w:r>
    </w:p>
    <w:p>
      <w:pPr>
        <w:pStyle w:val="BodyText"/>
      </w:pPr>
      <w:r>
        <w:t xml:space="preserve">Thank you for considering my application. I have attached my resume, academic transcripts, and two letters of recommendation from faculty at Universidad de Antioquia (including Dr. Clara Rojas, Chair of Educational Psychology). I am available for an interview at your earliest convenience and welcome the opportunity to discuss how my skills in adolescent development, trauma-informed care, and Medellín community engagement align with your school’s vision. You may reach me by email or phone at the contact information above.</w:t>
      </w:r>
    </w:p>
    <w:p>
      <w:pPr>
        <w:pStyle w:val="BodyText"/>
      </w:pPr>
      <w:r>
        <w:t xml:space="preserve">With profound respect for Medellín’s spirit of *reconocer la vida* (recognizing life's value), I look forward to contributing to the healing and growth of your students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Master of Educational Psychology Candidate</w:t>
      </w:r>
      <w:r>
        <w:br/>
      </w:r>
      <w:r>
        <w:t xml:space="preserve">Universidad de Antioquia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- School Counselor, Colombia Medellín</dc:title>
  <dc:creator/>
  <dc:language>en</dc:language>
  <cp:keywords/>
  <dcterms:created xsi:type="dcterms:W3CDTF">2026-07-21T06:06:23Z</dcterms:created>
  <dcterms:modified xsi:type="dcterms:W3CDTF">2026-07-21T06:0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